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1937DCB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B26419">
        <w:rPr>
          <w:rFonts w:ascii="Arial Narrow" w:hAnsi="Arial Narrow" w:cs="Helvetica"/>
          <w:b/>
          <w:sz w:val="22"/>
          <w:szCs w:val="22"/>
          <w:shd w:val="clear" w:color="auto" w:fill="FFFFFF"/>
        </w:rPr>
        <w:t>Obstaranie bezpečnostných pások a príslušenstva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B2641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39592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26419">
        <w:rPr>
          <w:rFonts w:ascii="Arial Narrow" w:hAnsi="Arial Narrow" w:cs="Times New Roman"/>
          <w:sz w:val="22"/>
          <w:szCs w:val="22"/>
        </w:rPr>
        <w:t>Nákup maliarskeho materiálu, dreva zámkov a kovania, záhradného materiálu, bezpečnostných inštalácií a piktogramov</w:t>
      </w:r>
      <w:bookmarkStart w:id="0" w:name="_GoBack"/>
      <w:bookmarkEnd w:id="0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F82329" w14:textId="77777777" w:rsidR="00994D24" w:rsidRDefault="00994D24" w:rsidP="00317080">
      <w:r>
        <w:separator/>
      </w:r>
    </w:p>
  </w:endnote>
  <w:endnote w:type="continuationSeparator" w:id="0">
    <w:p w14:paraId="3899E217" w14:textId="77777777" w:rsidR="00994D24" w:rsidRDefault="00994D24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DD69F" w14:textId="77777777" w:rsidR="00994D24" w:rsidRDefault="00994D24" w:rsidP="00317080">
      <w:r>
        <w:separator/>
      </w:r>
    </w:p>
  </w:footnote>
  <w:footnote w:type="continuationSeparator" w:id="0">
    <w:p w14:paraId="513A3063" w14:textId="77777777" w:rsidR="00994D24" w:rsidRDefault="00994D24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16</cp:revision>
  <dcterms:created xsi:type="dcterms:W3CDTF">2021-09-26T10:50:00Z</dcterms:created>
  <dcterms:modified xsi:type="dcterms:W3CDTF">2023-03-28T14:20:00Z</dcterms:modified>
</cp:coreProperties>
</file>